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Nicole Leah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ah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29 North Lenox Avenue, Chicago, IL, USA Chicago, IL, USA 6064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mleahy3@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80324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